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8268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ikodem Glajzner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Dawid Glajzner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